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6B24847E" w:rsidR="007604A8" w:rsidRPr="00F46D9B" w:rsidRDefault="00F6493A" w:rsidP="00F6493A">
      <w:pPr>
        <w:autoSpaceDE w:val="0"/>
        <w:autoSpaceDN w:val="0"/>
        <w:adjustRightInd w:val="0"/>
        <w:spacing w:after="0" w:line="240" w:lineRule="auto"/>
        <w:jc w:val="center"/>
        <w:rPr>
          <w:rFonts w:ascii="Cambria" w:hAnsi="Cambria" w:cs="Times New Roman"/>
          <w:b/>
          <w:bCs/>
          <w:color w:val="000000"/>
          <w:sz w:val="32"/>
          <w:szCs w:val="24"/>
        </w:rPr>
      </w:pPr>
      <w:r w:rsidRPr="00F46D9B">
        <w:rPr>
          <w:rFonts w:ascii="Cambria" w:hAnsi="Cambria" w:cs="Times New Roman"/>
          <w:b/>
          <w:bCs/>
          <w:color w:val="000000"/>
          <w:sz w:val="32"/>
          <w:szCs w:val="24"/>
        </w:rPr>
        <w:t>Teen Marketing Classification</w:t>
      </w:r>
    </w:p>
    <w:p w14:paraId="26B40225"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6DAE9736" w14:textId="55F49AFD"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b/>
          <w:bCs/>
          <w:color w:val="000000"/>
          <w:sz w:val="28"/>
          <w:szCs w:val="24"/>
        </w:rPr>
        <w:t xml:space="preserve">Problem Statement </w:t>
      </w:r>
    </w:p>
    <w:p w14:paraId="5DEBEC13"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many millions of teenage consumers using social networking sites have attracted the attention of marketers struggling to find an edge in an increasingly competitive market. One way to gain this edge is to identify segments of teenagers who share similar tastes, so that clients can avoid targeting advertisements to teens with no interest in the product being sold. </w:t>
      </w:r>
    </w:p>
    <w:p w14:paraId="3ECC7FAD" w14:textId="23EAC75C"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Build K-means clustering model to classify the interest of teenagers by using various attributes. </w:t>
      </w:r>
    </w:p>
    <w:p w14:paraId="00EEDA09" w14:textId="77777777" w:rsidR="00896B53" w:rsidRPr="00F6493A" w:rsidRDefault="00896B53" w:rsidP="00F6493A">
      <w:pPr>
        <w:autoSpaceDE w:val="0"/>
        <w:autoSpaceDN w:val="0"/>
        <w:adjustRightInd w:val="0"/>
        <w:spacing w:after="0" w:line="240" w:lineRule="auto"/>
        <w:rPr>
          <w:rFonts w:ascii="Cambria" w:hAnsi="Cambria" w:cs="Times New Roman"/>
          <w:color w:val="000000"/>
          <w:sz w:val="24"/>
          <w:szCs w:val="24"/>
        </w:rPr>
      </w:pPr>
    </w:p>
    <w:p w14:paraId="464AE378"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Data Description </w:t>
      </w:r>
    </w:p>
    <w:p w14:paraId="42054158" w14:textId="662F34ED"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The SNS dataset contains 30000 observations (rows) each represents a high school student and 40 features (columns) that provides information for the student. </w:t>
      </w:r>
    </w:p>
    <w:p w14:paraId="5EA8A322" w14:textId="6CC9761B"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 - </w:t>
      </w:r>
      <w:proofErr w:type="spellStart"/>
      <w:r w:rsidR="00896B53">
        <w:rPr>
          <w:rFonts w:ascii="Cambria" w:hAnsi="Cambria" w:cs="Times New Roman"/>
          <w:b/>
          <w:color w:val="000000"/>
          <w:sz w:val="24"/>
          <w:szCs w:val="24"/>
        </w:rPr>
        <w:t>G</w:t>
      </w:r>
      <w:r w:rsidRPr="00F6493A">
        <w:rPr>
          <w:rFonts w:ascii="Cambria" w:hAnsi="Cambria" w:cs="Times New Roman"/>
          <w:b/>
          <w:color w:val="000000"/>
          <w:sz w:val="24"/>
          <w:szCs w:val="24"/>
        </w:rPr>
        <w:t>radyear</w:t>
      </w:r>
      <w:proofErr w:type="spellEnd"/>
      <w:r w:rsidRPr="00F6493A">
        <w:rPr>
          <w:rFonts w:ascii="Cambria" w:hAnsi="Cambria" w:cs="Times New Roman"/>
          <w:b/>
          <w:color w:val="000000"/>
          <w:sz w:val="24"/>
          <w:szCs w:val="24"/>
        </w:rPr>
        <w:t>:</w:t>
      </w:r>
      <w:r w:rsidRPr="00F6493A">
        <w:rPr>
          <w:rFonts w:ascii="Cambria" w:hAnsi="Cambria" w:cs="Times New Roman"/>
          <w:color w:val="000000"/>
          <w:sz w:val="24"/>
          <w:szCs w:val="24"/>
        </w:rPr>
        <w:t xml:space="preserve"> Graduation year of the student (2006, 2007, 2008, 2009) </w:t>
      </w:r>
    </w:p>
    <w:p w14:paraId="06874B36" w14:textId="1932F981" w:rsidR="00F6493A" w:rsidRPr="00896B53" w:rsidRDefault="00F6493A" w:rsidP="00896B53">
      <w:pPr>
        <w:spacing w:after="0"/>
        <w:ind w:left="720"/>
        <w:rPr>
          <w:rFonts w:ascii="Cambria" w:hAnsi="Cambria"/>
          <w:sz w:val="24"/>
        </w:rPr>
      </w:pPr>
      <w:r w:rsidRPr="00896B53">
        <w:rPr>
          <w:rFonts w:ascii="Cambria" w:hAnsi="Cambria"/>
          <w:sz w:val="24"/>
        </w:rPr>
        <w:t xml:space="preserve">2 - </w:t>
      </w:r>
      <w:r w:rsidR="00896B53">
        <w:rPr>
          <w:rFonts w:ascii="Cambria" w:hAnsi="Cambria"/>
          <w:b/>
          <w:sz w:val="24"/>
        </w:rPr>
        <w:t>G</w:t>
      </w:r>
      <w:r w:rsidRPr="00896B53">
        <w:rPr>
          <w:rFonts w:ascii="Cambria" w:hAnsi="Cambria"/>
          <w:b/>
          <w:sz w:val="24"/>
        </w:rPr>
        <w:t>ender:</w:t>
      </w:r>
      <w:r w:rsidRPr="00896B53">
        <w:rPr>
          <w:rFonts w:ascii="Cambria" w:hAnsi="Cambria"/>
          <w:sz w:val="24"/>
        </w:rPr>
        <w:t xml:space="preserve"> Gender of the student (male, female) </w:t>
      </w:r>
    </w:p>
    <w:p w14:paraId="0F5D13C3" w14:textId="1C231130"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 - </w:t>
      </w:r>
      <w:r w:rsidR="00896B53">
        <w:rPr>
          <w:rFonts w:ascii="Cambria" w:hAnsi="Cambria" w:cs="Times New Roman"/>
          <w:b/>
          <w:color w:val="000000"/>
          <w:sz w:val="24"/>
          <w:szCs w:val="24"/>
        </w:rPr>
        <w:t>A</w:t>
      </w:r>
      <w:r w:rsidRPr="00F6493A">
        <w:rPr>
          <w:rFonts w:ascii="Cambria" w:hAnsi="Cambria" w:cs="Times New Roman"/>
          <w:b/>
          <w:color w:val="000000"/>
          <w:sz w:val="24"/>
          <w:szCs w:val="24"/>
        </w:rPr>
        <w:t>ge:</w:t>
      </w:r>
      <w:r w:rsidRPr="00F6493A">
        <w:rPr>
          <w:rFonts w:ascii="Cambria" w:hAnsi="Cambria" w:cs="Times New Roman"/>
          <w:color w:val="000000"/>
          <w:sz w:val="24"/>
          <w:szCs w:val="24"/>
        </w:rPr>
        <w:t xml:space="preserve"> Age of the student </w:t>
      </w:r>
    </w:p>
    <w:p w14:paraId="00CBDBB6" w14:textId="131FC41A"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 - </w:t>
      </w:r>
      <w:r w:rsidR="00896B53">
        <w:rPr>
          <w:rFonts w:ascii="Cambria" w:hAnsi="Cambria" w:cs="Times New Roman"/>
          <w:b/>
          <w:color w:val="000000"/>
          <w:sz w:val="24"/>
          <w:szCs w:val="24"/>
        </w:rPr>
        <w:t>F</w:t>
      </w:r>
      <w:r w:rsidRPr="00F6493A">
        <w:rPr>
          <w:rFonts w:ascii="Cambria" w:hAnsi="Cambria" w:cs="Times New Roman"/>
          <w:b/>
          <w:color w:val="000000"/>
          <w:sz w:val="24"/>
          <w:szCs w:val="24"/>
        </w:rPr>
        <w:t>riends:</w:t>
      </w:r>
      <w:r w:rsidRPr="00F6493A">
        <w:rPr>
          <w:rFonts w:ascii="Cambria" w:hAnsi="Cambria" w:cs="Times New Roman"/>
          <w:color w:val="000000"/>
          <w:sz w:val="24"/>
          <w:szCs w:val="24"/>
        </w:rPr>
        <w:t xml:space="preserve"> No of friends </w:t>
      </w:r>
    </w:p>
    <w:p w14:paraId="27B88D9D" w14:textId="04BDA60D"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For clustering, 36 words were chosen to represent five categories of interests: namely extracurricular activities, fashion, religion, romance, and antisocial </w:t>
      </w:r>
      <w:proofErr w:type="spellStart"/>
      <w:r w:rsidRPr="00F6493A">
        <w:rPr>
          <w:rFonts w:ascii="Cambria" w:hAnsi="Cambria" w:cs="Times New Roman"/>
          <w:color w:val="000000"/>
          <w:sz w:val="24"/>
          <w:szCs w:val="24"/>
        </w:rPr>
        <w:t>behaviour</w:t>
      </w:r>
      <w:proofErr w:type="spellEnd"/>
      <w:r w:rsidRPr="00F6493A">
        <w:rPr>
          <w:rFonts w:ascii="Cambria" w:hAnsi="Cambria" w:cs="Times New Roman"/>
          <w:color w:val="000000"/>
          <w:sz w:val="24"/>
          <w:szCs w:val="24"/>
        </w:rPr>
        <w:t xml:space="preserve">. The 36 words include terms such as football, sexy, kissed, bible, shopping, death, and drugs. The final dataset indicates, for each person, how many times each word appeared in the person’s SNS profile. </w:t>
      </w:r>
    </w:p>
    <w:p w14:paraId="6E1D9839" w14:textId="77777777" w:rsidR="00F6493A" w:rsidRPr="00F6493A" w:rsidRDefault="00F6493A" w:rsidP="00F6493A">
      <w:pPr>
        <w:autoSpaceDE w:val="0"/>
        <w:autoSpaceDN w:val="0"/>
        <w:adjustRightInd w:val="0"/>
        <w:spacing w:after="0" w:line="240" w:lineRule="auto"/>
        <w:rPr>
          <w:rFonts w:ascii="Cambria" w:hAnsi="Cambria" w:cs="Times New Roman"/>
          <w:b/>
          <w:color w:val="000000"/>
          <w:sz w:val="24"/>
          <w:szCs w:val="24"/>
        </w:rPr>
      </w:pPr>
      <w:r w:rsidRPr="00F6493A">
        <w:rPr>
          <w:rFonts w:ascii="Cambria" w:hAnsi="Cambria" w:cs="Times New Roman"/>
          <w:b/>
          <w:color w:val="000000"/>
          <w:sz w:val="24"/>
          <w:szCs w:val="24"/>
        </w:rPr>
        <w:t xml:space="preserve">Word list </w:t>
      </w:r>
    </w:p>
    <w:p w14:paraId="0065C666"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5 - basketball </w:t>
      </w:r>
    </w:p>
    <w:p w14:paraId="5B78E05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6 - football </w:t>
      </w:r>
    </w:p>
    <w:p w14:paraId="474346AB"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7 - soccer </w:t>
      </w:r>
    </w:p>
    <w:p w14:paraId="7AFAE6E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8 - softball </w:t>
      </w:r>
    </w:p>
    <w:p w14:paraId="06795BD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9 - volleyball </w:t>
      </w:r>
    </w:p>
    <w:p w14:paraId="78C5808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0 - swimming </w:t>
      </w:r>
    </w:p>
    <w:p w14:paraId="4BE19091"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1 - cheerleading </w:t>
      </w:r>
    </w:p>
    <w:p w14:paraId="2773E18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2 - baseball </w:t>
      </w:r>
    </w:p>
    <w:p w14:paraId="239F72C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3 - tennis </w:t>
      </w:r>
    </w:p>
    <w:p w14:paraId="3703E0E4"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4 - sports </w:t>
      </w:r>
    </w:p>
    <w:p w14:paraId="2AD74A12"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5 - cute </w:t>
      </w:r>
    </w:p>
    <w:p w14:paraId="204153B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6 - sex </w:t>
      </w:r>
    </w:p>
    <w:p w14:paraId="0534FEF4"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7 - sexy </w:t>
      </w:r>
    </w:p>
    <w:p w14:paraId="5D2592F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8 - hot </w:t>
      </w:r>
    </w:p>
    <w:p w14:paraId="0583A35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19 - kissed </w:t>
      </w:r>
    </w:p>
    <w:p w14:paraId="261CF387" w14:textId="77777777" w:rsidR="00F6493A" w:rsidRPr="00896B53" w:rsidRDefault="00F6493A" w:rsidP="00896B53">
      <w:pPr>
        <w:spacing w:after="0"/>
        <w:ind w:left="720"/>
        <w:rPr>
          <w:rFonts w:ascii="Cambria" w:hAnsi="Cambria"/>
          <w:sz w:val="24"/>
        </w:rPr>
      </w:pPr>
      <w:r w:rsidRPr="00896B53">
        <w:rPr>
          <w:rFonts w:ascii="Cambria" w:hAnsi="Cambria"/>
          <w:sz w:val="24"/>
        </w:rPr>
        <w:t xml:space="preserve">20 - dance </w:t>
      </w:r>
    </w:p>
    <w:p w14:paraId="3FB7561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1 - band </w:t>
      </w:r>
    </w:p>
    <w:p w14:paraId="776F68B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2 - marching </w:t>
      </w:r>
    </w:p>
    <w:p w14:paraId="0811B1BE"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3 - music </w:t>
      </w:r>
    </w:p>
    <w:p w14:paraId="29DC776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4 - rock </w:t>
      </w:r>
    </w:p>
    <w:p w14:paraId="09DD78CC"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lastRenderedPageBreak/>
        <w:t xml:space="preserve">25 - god </w:t>
      </w:r>
    </w:p>
    <w:p w14:paraId="106FDD7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6 - church </w:t>
      </w:r>
    </w:p>
    <w:p w14:paraId="2E8ED56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7 - </w:t>
      </w:r>
      <w:proofErr w:type="spellStart"/>
      <w:r w:rsidRPr="00F6493A">
        <w:rPr>
          <w:rFonts w:ascii="Cambria" w:hAnsi="Cambria" w:cs="Times New Roman"/>
          <w:color w:val="000000"/>
          <w:sz w:val="24"/>
          <w:szCs w:val="24"/>
        </w:rPr>
        <w:t>jesus</w:t>
      </w:r>
      <w:proofErr w:type="spellEnd"/>
      <w:r w:rsidRPr="00F6493A">
        <w:rPr>
          <w:rFonts w:ascii="Cambria" w:hAnsi="Cambria" w:cs="Times New Roman"/>
          <w:color w:val="000000"/>
          <w:sz w:val="24"/>
          <w:szCs w:val="24"/>
        </w:rPr>
        <w:t xml:space="preserve"> </w:t>
      </w:r>
    </w:p>
    <w:p w14:paraId="389E71DE"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8 - bible </w:t>
      </w:r>
    </w:p>
    <w:p w14:paraId="31831F20"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29 - hair </w:t>
      </w:r>
    </w:p>
    <w:p w14:paraId="0E4DE16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0 - dress </w:t>
      </w:r>
    </w:p>
    <w:p w14:paraId="5CCDBB0F"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1 - Blonde </w:t>
      </w:r>
    </w:p>
    <w:p w14:paraId="5B8E0B95"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2 - mall </w:t>
      </w:r>
    </w:p>
    <w:p w14:paraId="735F4ADD"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3 - shopping </w:t>
      </w:r>
    </w:p>
    <w:p w14:paraId="29C7E42B"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4 - clothes </w:t>
      </w:r>
    </w:p>
    <w:p w14:paraId="7488FE0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5 - </w:t>
      </w:r>
      <w:proofErr w:type="spellStart"/>
      <w:r w:rsidRPr="00F6493A">
        <w:rPr>
          <w:rFonts w:ascii="Cambria" w:hAnsi="Cambria" w:cs="Times New Roman"/>
          <w:color w:val="000000"/>
          <w:sz w:val="24"/>
          <w:szCs w:val="24"/>
        </w:rPr>
        <w:t>hollister</w:t>
      </w:r>
      <w:proofErr w:type="spellEnd"/>
      <w:r w:rsidRPr="00F6493A">
        <w:rPr>
          <w:rFonts w:ascii="Cambria" w:hAnsi="Cambria" w:cs="Times New Roman"/>
          <w:color w:val="000000"/>
          <w:sz w:val="24"/>
          <w:szCs w:val="24"/>
        </w:rPr>
        <w:t xml:space="preserve"> </w:t>
      </w:r>
    </w:p>
    <w:p w14:paraId="4686BD3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6 - </w:t>
      </w:r>
      <w:proofErr w:type="spellStart"/>
      <w:r w:rsidRPr="00F6493A">
        <w:rPr>
          <w:rFonts w:ascii="Cambria" w:hAnsi="Cambria" w:cs="Times New Roman"/>
          <w:color w:val="000000"/>
          <w:sz w:val="24"/>
          <w:szCs w:val="24"/>
        </w:rPr>
        <w:t>abercrombie</w:t>
      </w:r>
      <w:proofErr w:type="spellEnd"/>
      <w:r w:rsidRPr="00F6493A">
        <w:rPr>
          <w:rFonts w:ascii="Cambria" w:hAnsi="Cambria" w:cs="Times New Roman"/>
          <w:color w:val="000000"/>
          <w:sz w:val="24"/>
          <w:szCs w:val="24"/>
        </w:rPr>
        <w:t xml:space="preserve"> </w:t>
      </w:r>
    </w:p>
    <w:p w14:paraId="3A15E34A"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7 - die </w:t>
      </w:r>
    </w:p>
    <w:p w14:paraId="74BD4E78"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8 - death </w:t>
      </w:r>
    </w:p>
    <w:p w14:paraId="1D784177" w14:textId="77777777" w:rsidR="00F6493A" w:rsidRP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39 - drunk </w:t>
      </w:r>
    </w:p>
    <w:p w14:paraId="29742D0D" w14:textId="1F99B1DA" w:rsidR="00F6493A" w:rsidRDefault="00F6493A" w:rsidP="00896B53">
      <w:pPr>
        <w:autoSpaceDE w:val="0"/>
        <w:autoSpaceDN w:val="0"/>
        <w:adjustRightInd w:val="0"/>
        <w:spacing w:after="0" w:line="240" w:lineRule="auto"/>
        <w:ind w:left="720"/>
        <w:rPr>
          <w:rFonts w:ascii="Cambria" w:hAnsi="Cambria" w:cs="Times New Roman"/>
          <w:color w:val="000000"/>
          <w:sz w:val="24"/>
          <w:szCs w:val="24"/>
        </w:rPr>
      </w:pPr>
      <w:r w:rsidRPr="00F6493A">
        <w:rPr>
          <w:rFonts w:ascii="Cambria" w:hAnsi="Cambria" w:cs="Times New Roman"/>
          <w:color w:val="000000"/>
          <w:sz w:val="24"/>
          <w:szCs w:val="24"/>
        </w:rPr>
        <w:t xml:space="preserve">40 - drugs </w:t>
      </w:r>
    </w:p>
    <w:p w14:paraId="6648AE5E" w14:textId="77777777" w:rsidR="00310188" w:rsidRPr="00F6493A" w:rsidRDefault="00310188" w:rsidP="00F6493A">
      <w:pPr>
        <w:autoSpaceDE w:val="0"/>
        <w:autoSpaceDN w:val="0"/>
        <w:adjustRightInd w:val="0"/>
        <w:spacing w:after="0" w:line="240" w:lineRule="auto"/>
        <w:rPr>
          <w:rFonts w:ascii="Cambria" w:hAnsi="Cambria" w:cs="Times New Roman"/>
          <w:color w:val="000000"/>
          <w:sz w:val="24"/>
          <w:szCs w:val="24"/>
        </w:rPr>
      </w:pPr>
    </w:p>
    <w:p w14:paraId="68F115C0"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valuation </w:t>
      </w:r>
    </w:p>
    <w:p w14:paraId="03DC5247"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Evaluation will be based on: </w:t>
      </w:r>
    </w:p>
    <w:p w14:paraId="46055CA1" w14:textId="4EB43ED0" w:rsidR="00F6493A" w:rsidRPr="00310188" w:rsidRDefault="00F6493A" w:rsidP="00310188">
      <w:pPr>
        <w:pStyle w:val="ListParagraph"/>
        <w:numPr>
          <w:ilvl w:val="0"/>
          <w:numId w:val="14"/>
        </w:numPr>
        <w:rPr>
          <w:rFonts w:ascii="Cambria" w:hAnsi="Cambria"/>
          <w:sz w:val="24"/>
          <w:szCs w:val="24"/>
        </w:rPr>
      </w:pPr>
      <w:r w:rsidRPr="00310188">
        <w:rPr>
          <w:rFonts w:ascii="Cambria" w:hAnsi="Cambria"/>
          <w:sz w:val="24"/>
          <w:szCs w:val="24"/>
        </w:rPr>
        <w:t xml:space="preserve">Feature Selection </w:t>
      </w:r>
    </w:p>
    <w:p w14:paraId="56BF6667" w14:textId="1B14A7D3" w:rsidR="00F6493A" w:rsidRPr="00310188" w:rsidRDefault="00F6493A" w:rsidP="00310188">
      <w:pPr>
        <w:pStyle w:val="ListParagraph"/>
        <w:numPr>
          <w:ilvl w:val="0"/>
          <w:numId w:val="14"/>
        </w:numPr>
        <w:autoSpaceDE w:val="0"/>
        <w:autoSpaceDN w:val="0"/>
        <w:adjustRightInd w:val="0"/>
        <w:spacing w:after="197"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Model Comparison </w:t>
      </w:r>
    </w:p>
    <w:p w14:paraId="07C85610" w14:textId="2C1B72AB" w:rsidR="00F6493A" w:rsidRPr="00310188" w:rsidRDefault="00F6493A" w:rsidP="00310188">
      <w:pPr>
        <w:pStyle w:val="ListParagraph"/>
        <w:numPr>
          <w:ilvl w:val="0"/>
          <w:numId w:val="14"/>
        </w:numPr>
        <w:autoSpaceDE w:val="0"/>
        <w:autoSpaceDN w:val="0"/>
        <w:adjustRightInd w:val="0"/>
        <w:spacing w:after="0" w:line="240" w:lineRule="auto"/>
        <w:rPr>
          <w:rFonts w:ascii="Cambria" w:hAnsi="Cambria" w:cs="Times New Roman"/>
          <w:color w:val="000000"/>
          <w:sz w:val="24"/>
          <w:szCs w:val="24"/>
        </w:rPr>
      </w:pPr>
      <w:r w:rsidRPr="00310188">
        <w:rPr>
          <w:rFonts w:ascii="Cambria" w:hAnsi="Cambria" w:cs="Times New Roman"/>
          <w:color w:val="000000"/>
          <w:sz w:val="24"/>
          <w:szCs w:val="24"/>
        </w:rPr>
        <w:t xml:space="preserve">Cluster Selection </w:t>
      </w:r>
    </w:p>
    <w:p w14:paraId="2B9A52B8"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5A642B71"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Feature Selection </w:t>
      </w:r>
    </w:p>
    <w:p w14:paraId="4FE37CA5" w14:textId="2877AEB2"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right features based on importance and significance. </w:t>
      </w:r>
    </w:p>
    <w:p w14:paraId="1275A20E"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6531A3AD"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Model Comparison </w:t>
      </w:r>
    </w:p>
    <w:p w14:paraId="3C61069B" w14:textId="45D6C030"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Use k-means to build multiple cluster. </w:t>
      </w:r>
    </w:p>
    <w:p w14:paraId="5A97C7C1"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71472B38" w14:textId="77777777" w:rsidR="00F6493A" w:rsidRPr="00F6493A" w:rsidRDefault="00F6493A" w:rsidP="00F6493A">
      <w:pPr>
        <w:autoSpaceDE w:val="0"/>
        <w:autoSpaceDN w:val="0"/>
        <w:adjustRightInd w:val="0"/>
        <w:spacing w:after="0" w:line="240" w:lineRule="auto"/>
        <w:rPr>
          <w:rFonts w:ascii="Cambria" w:hAnsi="Cambria" w:cs="Times New Roman"/>
          <w:b/>
          <w:color w:val="000000"/>
          <w:sz w:val="28"/>
          <w:szCs w:val="24"/>
        </w:rPr>
      </w:pPr>
      <w:r w:rsidRPr="00F6493A">
        <w:rPr>
          <w:rFonts w:ascii="Cambria" w:hAnsi="Cambria" w:cs="Times New Roman"/>
          <w:b/>
          <w:bCs/>
          <w:color w:val="000000"/>
          <w:sz w:val="28"/>
          <w:szCs w:val="24"/>
        </w:rPr>
        <w:t xml:space="preserve">Cluster </w:t>
      </w:r>
      <w:r w:rsidRPr="00F6493A">
        <w:rPr>
          <w:rFonts w:ascii="Cambria" w:hAnsi="Cambria" w:cs="Times New Roman"/>
          <w:b/>
          <w:color w:val="000000"/>
          <w:sz w:val="28"/>
          <w:szCs w:val="24"/>
        </w:rPr>
        <w:t xml:space="preserve">Selection </w:t>
      </w:r>
    </w:p>
    <w:p w14:paraId="5251E50D" w14:textId="0BD71A8C" w:rsid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 xml:space="preserve">Select the cluster using the Elbow method. </w:t>
      </w:r>
    </w:p>
    <w:p w14:paraId="562221C2"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p>
    <w:p w14:paraId="2ACCF82B" w14:textId="77777777" w:rsidR="00F6493A" w:rsidRPr="00F6493A" w:rsidRDefault="00F6493A" w:rsidP="00F6493A">
      <w:pPr>
        <w:autoSpaceDE w:val="0"/>
        <w:autoSpaceDN w:val="0"/>
        <w:adjustRightInd w:val="0"/>
        <w:spacing w:after="0" w:line="240" w:lineRule="auto"/>
        <w:rPr>
          <w:rFonts w:ascii="Cambria" w:hAnsi="Cambria" w:cs="Times New Roman"/>
          <w:color w:val="000000"/>
          <w:sz w:val="28"/>
          <w:szCs w:val="24"/>
        </w:rPr>
      </w:pPr>
      <w:r w:rsidRPr="00F6493A">
        <w:rPr>
          <w:rFonts w:ascii="Cambria" w:hAnsi="Cambria" w:cs="Times New Roman"/>
          <w:b/>
          <w:bCs/>
          <w:color w:val="000000"/>
          <w:sz w:val="28"/>
          <w:szCs w:val="24"/>
        </w:rPr>
        <w:t xml:space="preserve">Expected Output </w:t>
      </w:r>
    </w:p>
    <w:p w14:paraId="72FBCF01" w14:textId="27836972" w:rsidR="00F6493A" w:rsidRPr="00F6493A" w:rsidRDefault="00F6493A" w:rsidP="00F6493A">
      <w:pPr>
        <w:autoSpaceDE w:val="0"/>
        <w:autoSpaceDN w:val="0"/>
        <w:adjustRightInd w:val="0"/>
        <w:spacing w:after="0" w:line="240" w:lineRule="auto"/>
        <w:rPr>
          <w:rFonts w:ascii="Cambria" w:hAnsi="Cambria" w:cs="Times New Roman"/>
          <w:color w:val="000000"/>
          <w:sz w:val="24"/>
          <w:szCs w:val="24"/>
        </w:rPr>
      </w:pPr>
      <w:r w:rsidRPr="00F6493A">
        <w:rPr>
          <w:rFonts w:ascii="Cambria" w:hAnsi="Cambria" w:cs="Times New Roman"/>
          <w:color w:val="000000"/>
          <w:sz w:val="24"/>
          <w:szCs w:val="24"/>
        </w:rPr>
        <w:t>Model should be able to predict the cluster an observation belongs to</w:t>
      </w:r>
      <w:r w:rsidR="00896B53">
        <w:rPr>
          <w:rFonts w:ascii="Cambria" w:hAnsi="Cambria" w:cs="Times New Roman"/>
          <w:color w:val="000000"/>
          <w:sz w:val="24"/>
          <w:szCs w:val="24"/>
        </w:rPr>
        <w:t>.</w:t>
      </w:r>
    </w:p>
    <w:sectPr w:rsidR="00F6493A" w:rsidRPr="00F6493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4890C" w14:textId="77777777" w:rsidR="00A41341" w:rsidRDefault="00A41341" w:rsidP="0078363A">
      <w:pPr>
        <w:spacing w:after="0" w:line="240" w:lineRule="auto"/>
      </w:pPr>
      <w:r>
        <w:separator/>
      </w:r>
    </w:p>
  </w:endnote>
  <w:endnote w:type="continuationSeparator" w:id="0">
    <w:p w14:paraId="782529D1" w14:textId="77777777" w:rsidR="00A41341" w:rsidRDefault="00A41341"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FA4" w14:textId="77777777" w:rsidR="007E07EA" w:rsidRDefault="007E07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498921561"/>
      <w:docPartObj>
        <w:docPartGallery w:val="Page Numbers (Bottom of Page)"/>
        <w:docPartUnique/>
      </w:docPartObj>
    </w:sdtPr>
    <w:sdtEndPr/>
    <w:sdtContent>
      <w:p w14:paraId="07E61748" w14:textId="748A1DEC" w:rsidR="003750F9" w:rsidRPr="008279E3" w:rsidRDefault="00A41341" w:rsidP="007E07EA">
        <w:pPr>
          <w:pStyle w:val="Footer"/>
          <w:tabs>
            <w:tab w:val="clear" w:pos="9360"/>
            <w:tab w:val="right" w:pos="9540"/>
          </w:tabs>
          <w:ind w:right="-180"/>
          <w:rPr>
            <w:sz w:val="16"/>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4DDFC" w14:textId="77777777" w:rsidR="007E07EA" w:rsidRDefault="007E07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0A6B1" w14:textId="77777777" w:rsidR="00A41341" w:rsidRDefault="00A41341" w:rsidP="0078363A">
      <w:pPr>
        <w:spacing w:after="0" w:line="240" w:lineRule="auto"/>
      </w:pPr>
      <w:r>
        <w:separator/>
      </w:r>
    </w:p>
  </w:footnote>
  <w:footnote w:type="continuationSeparator" w:id="0">
    <w:p w14:paraId="072F1293" w14:textId="77777777" w:rsidR="00A41341" w:rsidRDefault="00A41341"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A35AE" w14:textId="77777777" w:rsidR="007E07EA" w:rsidRDefault="007E07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8101" w14:textId="55EF2CD3" w:rsidR="003750F9" w:rsidRPr="007E07EA" w:rsidRDefault="003750F9" w:rsidP="007E07E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0F76" w14:textId="77777777" w:rsidR="007E07EA" w:rsidRDefault="007E07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9"/>
  </w:num>
  <w:num w:numId="5">
    <w:abstractNumId w:val="4"/>
  </w:num>
  <w:num w:numId="6">
    <w:abstractNumId w:val="7"/>
  </w:num>
  <w:num w:numId="7">
    <w:abstractNumId w:val="13"/>
  </w:num>
  <w:num w:numId="8">
    <w:abstractNumId w:val="1"/>
  </w:num>
  <w:num w:numId="9">
    <w:abstractNumId w:val="0"/>
  </w:num>
  <w:num w:numId="10">
    <w:abstractNumId w:val="10"/>
  </w:num>
  <w:num w:numId="11">
    <w:abstractNumId w:val="11"/>
  </w:num>
  <w:num w:numId="12">
    <w:abstractNumId w:val="3"/>
  </w:num>
  <w:num w:numId="13">
    <w:abstractNumId w:val="12"/>
  </w:num>
  <w:num w:numId="14">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4FAIpyTE8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264EF"/>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07EA"/>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1341"/>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66ABE"/>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D9ED0-9639-436F-B6D4-38C2F4036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2</Pages>
  <Words>316</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vani Kakas</cp:lastModifiedBy>
  <cp:revision>987</cp:revision>
  <cp:lastPrinted>2018-09-29T11:08:00Z</cp:lastPrinted>
  <dcterms:created xsi:type="dcterms:W3CDTF">2018-09-11T11:05:00Z</dcterms:created>
  <dcterms:modified xsi:type="dcterms:W3CDTF">2021-11-28T16:15:00Z</dcterms:modified>
</cp:coreProperties>
</file>